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These are answers to: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Logarithm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4-08-21T14:00:02Z</dcterms:created>
  <dcterms:modified xsi:type="dcterms:W3CDTF">2024-08-21T14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